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3cbfec</w:t>
        </w:r>
      </w:hyperlink>
      <w:r>
        <w:t xml:space="preserve"> </w:t>
      </w:r>
      <w:r>
        <w:t xml:space="preserve">on June 1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4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4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4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4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4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4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4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4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4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4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4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4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4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4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4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4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4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4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4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4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4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4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3cbfec2e6874029aa0f01da4498910caeb6a6a8"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3cbfec2e6874029aa0f01da4498910caeb6a6a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3cbfec2e6874029aa0f01da4498910caeb6a6a8"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3cbfec2e6874029aa0f01da4498910caeb6a6a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4T16:01:41Z</dcterms:created>
  <dcterms:modified xsi:type="dcterms:W3CDTF">2023-06-14T16: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